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ответ-на-требование-о-возврате-задатка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6. Ответ на требование о возврате зада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латеж 500 000 руб. прямо засчитывается в цену, подтверждает заключение соглашения и обеспечивает обязанность заключить основной договор. Документ различает последствия отказа продавца, отказа покупателя и прекращения обязательства по независящим от сторон обстоятельствам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ответ-на-требование-о-возврате-задатка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ОТВЕТ НА ТРЕБОВАНИЕ О ВОЗВРАТЕ ЗАДАТ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латеж 500 000 руб. прямо засчитывается в цену, подтверждает заключение соглашения и обеспечивает обязанность заключить основной договор. Документ различает последствия отказа продавца, отказа покупателя и прекращения обязательства по независящим от сторон обстоятельства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80 и 381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